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0d9975fa9173bb19c49a58ed3f9f763bfeef8bc"/>
    <w:p>
      <w:pPr>
        <w:pStyle w:val="Heading1"/>
      </w:pPr>
      <w:r>
        <w:t xml:space="preserve">Cover Letter for Lawyer Position in Brazil São Paulo</w:t>
      </w:r>
    </w:p>
    <w:p>
      <w:pPr>
        <w:pStyle w:val="FirstParagraph"/>
      </w:pPr>
      <w:r>
        <w:rPr>
          <w:bCs/>
          <w:b/>
        </w:rPr>
        <w:t xml:space="preserve">[Your Name]</w:t>
      </w:r>
    </w:p>
    <w:p>
      <w:pPr>
        <w:pStyle w:val="BodyText"/>
      </w:pPr>
      <w:r>
        <w:t xml:space="preserve">[Your Address]</w:t>
      </w:r>
    </w:p>
    <w:p>
      <w:pPr>
        <w:pStyle w:val="BodyText"/>
      </w:pPr>
      <w:r>
        <w:t xml:space="preserve">[City, State, ZIP Code]</w:t>
      </w:r>
    </w:p>
    <w:p>
      <w:pPr>
        <w:pStyle w:val="BodyText"/>
      </w:pPr>
      <w:r>
        <w:t xml:space="preserve">Email: [your.email@example.com]</w:t>
      </w:r>
    </w:p>
    <w:p>
      <w:pPr>
        <w:pStyle w:val="BodyText"/>
      </w:pPr>
      <w:r>
        <w:t xml:space="preserve">Phone: [123-456-7890]</w:t>
      </w:r>
    </w:p>
    <w:p>
      <w:pPr>
        <w:pStyle w:val="BodyText"/>
      </w:pPr>
      <w:r>
        <w:t xml:space="preserve">[Date]</w:t>
      </w:r>
    </w:p>
    <w:p>
      <w:pPr>
        <w:pStyle w:val="BodyText"/>
      </w:pPr>
      <w:r>
        <w:rPr>
          <w:bCs/>
          <w:b/>
        </w:rPr>
        <w:t xml:space="preserve">[Hiring Manager’s Name]</w:t>
      </w:r>
    </w:p>
    <w:p>
      <w:pPr>
        <w:pStyle w:val="BodyText"/>
      </w:pPr>
      <w:r>
        <w:t xml:space="preserve">[Law Firm or Company Name]</w:t>
      </w:r>
    </w:p>
    <w:p>
      <w:pPr>
        <w:pStyle w:val="BodyText"/>
      </w:pPr>
      <w:r>
        <w:t xml:space="preserve">[Company Address]</w:t>
      </w:r>
    </w:p>
    <w:p>
      <w:pPr>
        <w:pStyle w:val="BodyText"/>
      </w:pPr>
      <w:r>
        <w:t xml:space="preserve">São Paulo, SP, Brazil</w:t>
      </w:r>
    </w:p>
    <w:p>
      <w:pPr>
        <w:pStyle w:val="BodyText"/>
      </w:pPr>
      <w:r>
        <w:t xml:space="preserve">Dear [Hiring Manager’s Name],</w:t>
      </w:r>
    </w:p>
    <w:p>
      <w:pPr>
        <w:pStyle w:val="BodyText"/>
      </w:pPr>
      <w:r>
        <w:t xml:space="preserve">I am writing to express my interest in the Lawyer position at [Law Firm or Company Name] in Brazil São Paulo. With a strong foundation in legal practice, a deep understanding of Brazilian law, and a commitment to excellence, I am eager to contribute my expertise to your esteemed organization. As a licensed attorney with [X years] of experience, I have developed specialized knowledge in corporate law, litigation, and regulatory compliance—areas that are critical for success in the dynamic legal environment of Brazil São Paulo.</w:t>
      </w:r>
    </w:p>
    <w:p>
      <w:pPr>
        <w:pStyle w:val="BodyText"/>
      </w:pPr>
      <w:r>
        <w:t xml:space="preserve">My academic background includes a degree in Law from [University Name], where I graduated with honors and was recognized for my research on Brazilian commercial law. This foundation has been complemented by my professional work, which has spanned both private practice and public sector roles. In Brazil São Paulo, the legal landscape is defined by its complexity, diversity of industries, and stringent regulatory frameworks. My experience navigating these challenges has equipped me to deliver strategic legal solutions that align with the unique demands of this region.</w:t>
      </w:r>
    </w:p>
    <w:p>
      <w:pPr>
        <w:pStyle w:val="BodyText"/>
      </w:pPr>
      <w:r>
        <w:t xml:space="preserve">One of my key strengths lies in my ability to analyze intricate legal issues and provide actionable advice. For instance, during my tenure at [Previous Law Firm or Organization], I represented clients in high-stakes corporate disputes, ensuring compliance with the Brazilian Civil Code and other relevant statutes. This work required not only a thorough understanding of procedural law but also an awareness of local customs and business practices—factors that are essential for success in Brazil São Paulo. I have also collaborated with multidisciplinary teams to draft contracts, manage risk assessments, and advise on mergers and acquisitions, all while maintaining the highest ethical standards.</w:t>
      </w:r>
    </w:p>
    <w:p>
      <w:pPr>
        <w:pStyle w:val="BodyText"/>
      </w:pPr>
      <w:r>
        <w:t xml:space="preserve">The legal profession in Brazil São Paulo is characterized by its emphasis on precision, cultural sensitivity, and adaptability. As a lawyer in this region, I have learned to balance the technical rigor of legal analysis with an appreciation for the human element of every case. Whether advising clients on regulatory compliance or advocating for their interests in court, I approach each task with professionalism and a client-centered mindset. My ability to communicate effectively in both Portuguese and English further enables me to bridge gaps between international stakeholders and local entities, a critical skill in São Paulo’s globalized business environment.</w:t>
      </w:r>
    </w:p>
    <w:p>
      <w:pPr>
        <w:pStyle w:val="BodyText"/>
      </w:pPr>
      <w:r>
        <w:t xml:space="preserve">What draws me to [Law Firm or Company Name] is your reputation for excellence, innovation, and commitment to fostering a collaborative workplace. I am particularly impressed by your work in [specific area of the firm’s practice, e.g., "corporate governance" or "international arbitration"], which aligns closely with my own professional interests. I am confident that my technical expertise, combined with my passion for legal advocacy, would make me a valuable addition to your team. In Brazil São Paulo, where the legal profession demands both intellectual agility and cultural awareness, I am prepared to contribute meaningfully to your mission of delivering exceptional service.</w:t>
      </w:r>
    </w:p>
    <w:p>
      <w:pPr>
        <w:pStyle w:val="BodyText"/>
      </w:pPr>
      <w:r>
        <w:t xml:space="preserve">My experience in Brazil São Paulo has also given me insights into the region’s evolving legal trends. For example, I have closely followed developments in digital law, environmental regulations, and labor rights—areas that are increasingly shaping the legal landscape. I am eager to apply these insights to support your firm’s growth and adaptability in a rapidly changing world. Furthermore, my fluency in Portuguese and familiarity with Brazilian court systems allow me to navigate the nuances of local procedures with confidence.</w:t>
      </w:r>
    </w:p>
    <w:p>
      <w:pPr>
        <w:pStyle w:val="BodyText"/>
      </w:pPr>
      <w:r>
        <w:t xml:space="preserve">As a lawyer, I believe that the role extends beyond courtroom advocacy or document drafting. It is about building trust, upholding justice, and contributing to the broader community. In Brazil São Paulo, where the legal profession holds significant influence over economic and social progress, I am committed to using my skills to make a positive impact. Whether through pro bono work, mentorship initiatives, or policy advocacy, I strive to embody the ethical and professional values that define the legal community in this region.</w:t>
      </w:r>
    </w:p>
    <w:p>
      <w:pPr>
        <w:pStyle w:val="BodyText"/>
      </w:pPr>
      <w:r>
        <w:t xml:space="preserve">In conclusion, I would be honored to bring my legal expertise and dedication to [Law Firm or Company Name]. Brazil São Paulo offers a unique opportunity to engage with complex legal challenges while contributing to a vibrant, multicultural environment. I am confident that my background, skills, and passion for the law align perfectly with the goals of your organization. Thank you for considering my application. I look forward to the possibility of discussing how I can contribute to your team’s succes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Brazil São Paulo</dc:title>
  <dc:creator/>
  <dc:language>en</dc:language>
  <cp:keywords/>
  <dcterms:created xsi:type="dcterms:W3CDTF">2026-07-24T04:56:16Z</dcterms:created>
  <dcterms:modified xsi:type="dcterms:W3CDTF">2026-07-24T04:56:16Z</dcterms:modified>
</cp:coreProperties>
</file>

<file path=docProps/custom.xml><?xml version="1.0" encoding="utf-8"?>
<Properties xmlns="http://schemas.openxmlformats.org/officeDocument/2006/custom-properties" xmlns:vt="http://schemas.openxmlformats.org/officeDocument/2006/docPropsVTypes"/>
</file>